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538107" w14:textId="77777777" w:rsidR="00E96F5B" w:rsidRDefault="00E96F5B" w:rsidP="00B110FA">
      <w:pPr>
        <w:pStyle w:val="Textoindependiente"/>
        <w:rPr>
          <w:rFonts w:ascii="DIN Regular" w:hAnsi="DIN Regular" w:cs="Arial"/>
          <w:b/>
          <w:bCs/>
        </w:rPr>
      </w:pPr>
    </w:p>
    <w:p w14:paraId="6B5162F5" w14:textId="558751A1" w:rsidR="001872C8" w:rsidRPr="00B110FA" w:rsidRDefault="001872C8" w:rsidP="00B110FA">
      <w:pPr>
        <w:pStyle w:val="Textoindependiente"/>
        <w:rPr>
          <w:rFonts w:ascii="DIN Regular" w:hAnsi="DIN Regular" w:cs="Arial"/>
          <w:b/>
        </w:rPr>
      </w:pPr>
      <w:r w:rsidRPr="00B110FA">
        <w:rPr>
          <w:rFonts w:ascii="DIN Regular" w:hAnsi="DIN Regular" w:cs="Arial"/>
          <w:b/>
          <w:bCs/>
        </w:rPr>
        <w:t>ANEXO AL CONVENIO DE COOPERACIÓN EDUCATIVA ENTRE LA UNIVERSIDAD DE ALCALÁ</w:t>
      </w:r>
      <w:r w:rsidR="008721D0" w:rsidRPr="00B110FA">
        <w:rPr>
          <w:rFonts w:ascii="DIN Regular" w:hAnsi="DIN Regular" w:cs="Arial"/>
          <w:b/>
          <w:bCs/>
        </w:rPr>
        <w:t xml:space="preserve"> </w:t>
      </w:r>
      <w:proofErr w:type="gramStart"/>
      <w:r w:rsidRPr="00B110FA">
        <w:rPr>
          <w:rFonts w:ascii="DIN Regular" w:hAnsi="DIN Regular" w:cs="Arial"/>
          <w:b/>
          <w:bCs/>
        </w:rPr>
        <w:t xml:space="preserve">Y </w:t>
      </w:r>
      <w:r w:rsidRPr="00B110FA">
        <w:rPr>
          <w:rFonts w:ascii="DIN Regular" w:hAnsi="DIN Regular" w:cs="Arial"/>
          <w:b/>
          <w:bCs/>
          <w:shd w:val="clear" w:color="auto" w:fill="E0E0E0"/>
        </w:rPr>
        <w:t xml:space="preserve"> (</w:t>
      </w:r>
      <w:proofErr w:type="gramEnd"/>
      <w:r w:rsidRPr="00B110FA">
        <w:rPr>
          <w:rFonts w:ascii="DIN Regular" w:hAnsi="DIN Regular" w:cs="Arial"/>
          <w:b/>
          <w:bCs/>
          <w:highlight w:val="yellow"/>
          <w:shd w:val="clear" w:color="auto" w:fill="E0E0E0"/>
        </w:rPr>
        <w:t>nombre empresa</w:t>
      </w:r>
      <w:r w:rsidRPr="00B110FA">
        <w:rPr>
          <w:rFonts w:ascii="DIN Regular" w:hAnsi="DIN Regular" w:cs="Arial"/>
          <w:b/>
          <w:bCs/>
          <w:shd w:val="clear" w:color="auto" w:fill="E0E0E0"/>
        </w:rPr>
        <w:t xml:space="preserve">) </w:t>
      </w:r>
      <w:r w:rsidRPr="00B110FA">
        <w:rPr>
          <w:rFonts w:ascii="DIN Regular" w:hAnsi="DIN Regular" w:cs="Arial"/>
          <w:b/>
        </w:rPr>
        <w:t xml:space="preserve"> PARA LA TUTORIZACIÓN DEL TRABAJO FIN DE GRADO (TFG) DEL GRADO EN</w:t>
      </w:r>
      <w:r w:rsidR="008721D0" w:rsidRPr="00B110FA">
        <w:rPr>
          <w:rFonts w:ascii="DIN Regular" w:hAnsi="DIN Regular" w:cs="Arial"/>
          <w:b/>
        </w:rPr>
        <w:t xml:space="preserve">  …………</w:t>
      </w:r>
      <w:r w:rsidRPr="00B110FA">
        <w:rPr>
          <w:rFonts w:ascii="DIN Regular" w:hAnsi="DIN Regular" w:cs="Arial"/>
          <w:b/>
          <w:bCs/>
        </w:rPr>
        <w:t>DURANTE EL CURSO ACADÉMICO…</w:t>
      </w:r>
      <w:r w:rsidR="008721D0" w:rsidRPr="00B110FA">
        <w:rPr>
          <w:rFonts w:ascii="DIN Regular" w:hAnsi="DIN Regular" w:cs="Arial"/>
          <w:b/>
          <w:bCs/>
        </w:rPr>
        <w:t>….</w:t>
      </w:r>
    </w:p>
    <w:p w14:paraId="52D63847" w14:textId="77777777" w:rsidR="001872C8" w:rsidRDefault="001872C8" w:rsidP="001872C8">
      <w:pPr>
        <w:rPr>
          <w:rFonts w:ascii="Arial" w:hAnsi="Arial" w:cs="Arial"/>
          <w:sz w:val="20"/>
          <w:szCs w:val="20"/>
        </w:rPr>
      </w:pPr>
    </w:p>
    <w:p w14:paraId="798606F3" w14:textId="7A5F340D" w:rsidR="00676C70" w:rsidRDefault="001872C8" w:rsidP="001872C8">
      <w:pPr>
        <w:rPr>
          <w:rFonts w:ascii="Arial" w:hAnsi="Arial" w:cs="Arial"/>
          <w:i/>
          <w:sz w:val="20"/>
          <w:szCs w:val="20"/>
        </w:rPr>
      </w:pPr>
      <w:r w:rsidRPr="00797B22">
        <w:rPr>
          <w:rFonts w:ascii="Arial" w:hAnsi="Arial" w:cs="Arial"/>
          <w:i/>
          <w:sz w:val="20"/>
          <w:szCs w:val="20"/>
        </w:rPr>
        <w:t xml:space="preserve">Incluir un Anexo por </w:t>
      </w:r>
      <w:r>
        <w:rPr>
          <w:rFonts w:ascii="Arial" w:hAnsi="Arial" w:cs="Arial"/>
          <w:i/>
          <w:sz w:val="20"/>
          <w:szCs w:val="20"/>
        </w:rPr>
        <w:t>estudiante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5"/>
        <w:gridCol w:w="2266"/>
      </w:tblGrid>
      <w:tr w:rsidR="00676C70" w14:paraId="13FCDCCB" w14:textId="77777777" w:rsidTr="00734A9C">
        <w:tc>
          <w:tcPr>
            <w:tcW w:w="9061" w:type="dxa"/>
            <w:gridSpan w:val="4"/>
            <w:shd w:val="clear" w:color="auto" w:fill="DEEAF6" w:themeFill="accent1" w:themeFillTint="33"/>
          </w:tcPr>
          <w:p w14:paraId="58DC3C29" w14:textId="77777777" w:rsidR="00676C70" w:rsidRPr="001872C8" w:rsidRDefault="00676C70" w:rsidP="00734A9C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sz w:val="20"/>
                <w:szCs w:val="20"/>
              </w:rPr>
              <w:t>Datos de Estudiante</w:t>
            </w:r>
          </w:p>
        </w:tc>
      </w:tr>
      <w:tr w:rsidR="00676C70" w14:paraId="3C4B9224" w14:textId="77777777" w:rsidTr="00734A9C">
        <w:tc>
          <w:tcPr>
            <w:tcW w:w="2265" w:type="dxa"/>
          </w:tcPr>
          <w:p w14:paraId="66AF20CD" w14:textId="77777777" w:rsidR="00676C70" w:rsidRDefault="00676C70" w:rsidP="00734A9C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mbre y Apellidos</w:t>
            </w:r>
          </w:p>
        </w:tc>
        <w:tc>
          <w:tcPr>
            <w:tcW w:w="6796" w:type="dxa"/>
            <w:gridSpan w:val="3"/>
          </w:tcPr>
          <w:p w14:paraId="678A3622" w14:textId="77777777" w:rsidR="00676C70" w:rsidRDefault="00676C70" w:rsidP="00734A9C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676C70" w14:paraId="79E539EF" w14:textId="77777777" w:rsidTr="00734A9C">
        <w:tc>
          <w:tcPr>
            <w:tcW w:w="2265" w:type="dxa"/>
          </w:tcPr>
          <w:p w14:paraId="3A32361C" w14:textId="77777777" w:rsidR="00676C70" w:rsidRDefault="00676C70" w:rsidP="00734A9C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NI</w:t>
            </w:r>
          </w:p>
        </w:tc>
        <w:tc>
          <w:tcPr>
            <w:tcW w:w="2265" w:type="dxa"/>
          </w:tcPr>
          <w:p w14:paraId="3352B181" w14:textId="77777777" w:rsidR="00676C70" w:rsidRDefault="00676C70" w:rsidP="00734A9C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265" w:type="dxa"/>
          </w:tcPr>
          <w:p w14:paraId="067079D5" w14:textId="77777777" w:rsidR="00676C70" w:rsidRPr="008721D0" w:rsidRDefault="00676C70" w:rsidP="00734A9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6" w:type="dxa"/>
          </w:tcPr>
          <w:p w14:paraId="23FE9D4C" w14:textId="77777777" w:rsidR="00676C70" w:rsidRDefault="00676C70" w:rsidP="00734A9C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676C70" w14:paraId="741B4C4B" w14:textId="77777777" w:rsidTr="00734A9C">
        <w:tc>
          <w:tcPr>
            <w:tcW w:w="2265" w:type="dxa"/>
          </w:tcPr>
          <w:p w14:paraId="69EC710B" w14:textId="77777777" w:rsidR="00676C70" w:rsidRDefault="00676C70" w:rsidP="00734A9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léfono</w:t>
            </w:r>
          </w:p>
        </w:tc>
        <w:tc>
          <w:tcPr>
            <w:tcW w:w="2265" w:type="dxa"/>
          </w:tcPr>
          <w:p w14:paraId="2EB9B081" w14:textId="77777777" w:rsidR="00676C70" w:rsidRDefault="00676C70" w:rsidP="00734A9C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265" w:type="dxa"/>
          </w:tcPr>
          <w:p w14:paraId="24B501DB" w14:textId="77777777" w:rsidR="00676C70" w:rsidRDefault="00676C70" w:rsidP="00734A9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  <w:tc>
          <w:tcPr>
            <w:tcW w:w="2266" w:type="dxa"/>
          </w:tcPr>
          <w:p w14:paraId="4F1502DA" w14:textId="77777777" w:rsidR="00676C70" w:rsidRDefault="00676C70" w:rsidP="00734A9C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</w:tbl>
    <w:p w14:paraId="6907968C" w14:textId="77777777" w:rsidR="001872C8" w:rsidRDefault="001872C8" w:rsidP="001872C8">
      <w:pPr>
        <w:rPr>
          <w:rFonts w:ascii="Arial" w:hAnsi="Arial" w:cs="Arial"/>
          <w:i/>
          <w:sz w:val="20"/>
          <w:szCs w:val="20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682"/>
        <w:gridCol w:w="2682"/>
        <w:gridCol w:w="1848"/>
        <w:gridCol w:w="1849"/>
      </w:tblGrid>
      <w:tr w:rsidR="001872C8" w14:paraId="79990C4C" w14:textId="77777777" w:rsidTr="00A10C64">
        <w:tc>
          <w:tcPr>
            <w:tcW w:w="9061" w:type="dxa"/>
            <w:gridSpan w:val="4"/>
            <w:shd w:val="clear" w:color="auto" w:fill="DEEAF6" w:themeFill="accent1" w:themeFillTint="33"/>
          </w:tcPr>
          <w:p w14:paraId="632766A1" w14:textId="53848BFC" w:rsidR="001872C8" w:rsidRPr="001872C8" w:rsidRDefault="001872C8" w:rsidP="001872C8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sz w:val="20"/>
                <w:szCs w:val="20"/>
              </w:rPr>
              <w:t>Empresa, Institución o Profesional</w:t>
            </w:r>
            <w:r w:rsidR="00676C70">
              <w:rPr>
                <w:rFonts w:ascii="Arial" w:hAnsi="Arial" w:cs="Arial"/>
                <w:b/>
                <w:i/>
                <w:sz w:val="20"/>
                <w:szCs w:val="20"/>
              </w:rPr>
              <w:t xml:space="preserve"> en la que realiza TFG</w:t>
            </w:r>
          </w:p>
        </w:tc>
      </w:tr>
      <w:tr w:rsidR="001872C8" w14:paraId="5390D2AA" w14:textId="77777777" w:rsidTr="00EF0F50">
        <w:tc>
          <w:tcPr>
            <w:tcW w:w="5364" w:type="dxa"/>
            <w:gridSpan w:val="2"/>
          </w:tcPr>
          <w:p w14:paraId="749C9862" w14:textId="537CBB22" w:rsidR="001872C8" w:rsidRDefault="00676C70" w:rsidP="00676C7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mbre del Centro</w:t>
            </w:r>
          </w:p>
        </w:tc>
        <w:tc>
          <w:tcPr>
            <w:tcW w:w="1848" w:type="dxa"/>
          </w:tcPr>
          <w:p w14:paraId="368ED7EC" w14:textId="1214AE0D" w:rsidR="001872C8" w:rsidRPr="001872C8" w:rsidRDefault="001872C8" w:rsidP="001872C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9" w:type="dxa"/>
          </w:tcPr>
          <w:p w14:paraId="20FE3701" w14:textId="44808900" w:rsidR="001872C8" w:rsidRPr="001872C8" w:rsidRDefault="001872C8" w:rsidP="001872C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76C70" w14:paraId="0D5C2D87" w14:textId="77777777" w:rsidTr="0047703D">
        <w:tc>
          <w:tcPr>
            <w:tcW w:w="9061" w:type="dxa"/>
            <w:gridSpan w:val="4"/>
          </w:tcPr>
          <w:p w14:paraId="3FD945EB" w14:textId="77777777" w:rsidR="00676C70" w:rsidRDefault="00676C70" w:rsidP="001872C8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C0792E" w14:paraId="74EEFF93" w14:textId="77777777" w:rsidTr="00EF0F50">
        <w:tc>
          <w:tcPr>
            <w:tcW w:w="5364" w:type="dxa"/>
            <w:gridSpan w:val="2"/>
          </w:tcPr>
          <w:p w14:paraId="244B4FC3" w14:textId="77777777" w:rsidR="00C0792E" w:rsidRDefault="00C0792E" w:rsidP="00C0792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micilio a efectos de notificación</w:t>
            </w:r>
          </w:p>
        </w:tc>
        <w:tc>
          <w:tcPr>
            <w:tcW w:w="1848" w:type="dxa"/>
          </w:tcPr>
          <w:p w14:paraId="783FBCC2" w14:textId="77777777" w:rsidR="00C0792E" w:rsidRPr="001872C8" w:rsidRDefault="00C0792E" w:rsidP="00C0792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unicipio</w:t>
            </w:r>
          </w:p>
        </w:tc>
        <w:tc>
          <w:tcPr>
            <w:tcW w:w="1849" w:type="dxa"/>
          </w:tcPr>
          <w:p w14:paraId="40396546" w14:textId="77777777" w:rsidR="00C0792E" w:rsidRPr="001872C8" w:rsidRDefault="00C0792E" w:rsidP="00C0792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vincia</w:t>
            </w:r>
          </w:p>
        </w:tc>
      </w:tr>
      <w:tr w:rsidR="00C0792E" w14:paraId="42990F02" w14:textId="77777777" w:rsidTr="00EF0F50">
        <w:tc>
          <w:tcPr>
            <w:tcW w:w="5364" w:type="dxa"/>
            <w:gridSpan w:val="2"/>
          </w:tcPr>
          <w:p w14:paraId="0FCF9FBE" w14:textId="77777777" w:rsidR="00C0792E" w:rsidRDefault="00C0792E" w:rsidP="00C0792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8" w:type="dxa"/>
          </w:tcPr>
          <w:p w14:paraId="2B3000E2" w14:textId="77777777" w:rsidR="00C0792E" w:rsidRDefault="00C0792E" w:rsidP="00C0792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9" w:type="dxa"/>
          </w:tcPr>
          <w:p w14:paraId="6B9EB52A" w14:textId="77777777" w:rsidR="00C0792E" w:rsidRDefault="00C0792E" w:rsidP="00C0792E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10C64" w:rsidRPr="00C0792E" w14:paraId="739CAB71" w14:textId="77777777" w:rsidTr="00480EA4">
        <w:tc>
          <w:tcPr>
            <w:tcW w:w="9061" w:type="dxa"/>
            <w:gridSpan w:val="4"/>
            <w:shd w:val="clear" w:color="auto" w:fill="E7E6E6" w:themeFill="background2"/>
          </w:tcPr>
          <w:p w14:paraId="2BC65AF8" w14:textId="002683F4" w:rsidR="00A10C64" w:rsidRPr="00B110FA" w:rsidRDefault="00A10C64" w:rsidP="00676C70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C0792E">
              <w:rPr>
                <w:rFonts w:ascii="Arial" w:hAnsi="Arial" w:cs="Arial"/>
                <w:b/>
                <w:i/>
                <w:sz w:val="20"/>
                <w:szCs w:val="20"/>
              </w:rPr>
              <w:t>Datos de</w:t>
            </w:r>
            <w:r>
              <w:rPr>
                <w:rFonts w:ascii="Arial" w:hAnsi="Arial" w:cs="Arial"/>
                <w:b/>
                <w:i/>
                <w:sz w:val="20"/>
                <w:szCs w:val="20"/>
              </w:rPr>
              <w:t xml:space="preserve"> </w:t>
            </w:r>
            <w:r w:rsidRPr="00C0792E">
              <w:rPr>
                <w:rFonts w:ascii="Arial" w:hAnsi="Arial" w:cs="Arial"/>
                <w:b/>
                <w:i/>
                <w:sz w:val="20"/>
                <w:szCs w:val="20"/>
              </w:rPr>
              <w:t>l</w:t>
            </w:r>
            <w:r>
              <w:rPr>
                <w:rFonts w:ascii="Arial" w:hAnsi="Arial" w:cs="Arial"/>
                <w:b/>
                <w:i/>
                <w:sz w:val="20"/>
                <w:szCs w:val="20"/>
              </w:rPr>
              <w:t>a persona de contacto</w:t>
            </w:r>
            <w:r w:rsidR="008721D0">
              <w:rPr>
                <w:rFonts w:ascii="Arial" w:hAnsi="Arial" w:cs="Arial"/>
                <w:b/>
                <w:i/>
                <w:sz w:val="20"/>
                <w:szCs w:val="20"/>
              </w:rPr>
              <w:t xml:space="preserve"> (</w:t>
            </w:r>
            <w:proofErr w:type="gramStart"/>
            <w:r w:rsidR="008721D0">
              <w:rPr>
                <w:rFonts w:ascii="Arial" w:hAnsi="Arial" w:cs="Arial"/>
                <w:b/>
                <w:i/>
                <w:sz w:val="20"/>
                <w:szCs w:val="20"/>
              </w:rPr>
              <w:t>Tutor)</w:t>
            </w:r>
            <w:r w:rsidR="00407982">
              <w:rPr>
                <w:rFonts w:ascii="Arial" w:hAnsi="Arial" w:cs="Arial"/>
                <w:b/>
                <w:i/>
                <w:sz w:val="20"/>
                <w:szCs w:val="20"/>
              </w:rPr>
              <w:t xml:space="preserve">   </w:t>
            </w:r>
            <w:proofErr w:type="gramEnd"/>
            <w:r w:rsidR="00407982">
              <w:rPr>
                <w:rFonts w:ascii="Arial" w:hAnsi="Arial" w:cs="Arial"/>
                <w:b/>
                <w:i/>
                <w:sz w:val="20"/>
                <w:szCs w:val="20"/>
              </w:rPr>
              <w:t xml:space="preserve"> </w:t>
            </w:r>
          </w:p>
        </w:tc>
      </w:tr>
      <w:tr w:rsidR="00A10C64" w:rsidRPr="008C2ACE" w14:paraId="67FFEFFB" w14:textId="77777777" w:rsidTr="00480EA4">
        <w:tc>
          <w:tcPr>
            <w:tcW w:w="9061" w:type="dxa"/>
            <w:gridSpan w:val="4"/>
            <w:shd w:val="clear" w:color="auto" w:fill="FFFFFF" w:themeFill="background1"/>
          </w:tcPr>
          <w:p w14:paraId="5C69F59A" w14:textId="77777777" w:rsidR="00A10C64" w:rsidRPr="008C2ACE" w:rsidRDefault="00A10C64" w:rsidP="00480E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mbre y apellidos</w:t>
            </w:r>
          </w:p>
        </w:tc>
      </w:tr>
      <w:tr w:rsidR="00A10C64" w:rsidRPr="001872C8" w14:paraId="010695B4" w14:textId="77777777" w:rsidTr="00480EA4">
        <w:tc>
          <w:tcPr>
            <w:tcW w:w="5364" w:type="dxa"/>
            <w:gridSpan w:val="2"/>
          </w:tcPr>
          <w:p w14:paraId="60A6649F" w14:textId="77777777" w:rsidR="00A10C64" w:rsidRDefault="00A10C64" w:rsidP="00480E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argo</w:t>
            </w:r>
          </w:p>
        </w:tc>
        <w:tc>
          <w:tcPr>
            <w:tcW w:w="1848" w:type="dxa"/>
          </w:tcPr>
          <w:p w14:paraId="6A6F0BF0" w14:textId="77777777" w:rsidR="00A10C64" w:rsidRPr="001872C8" w:rsidRDefault="00A10C64" w:rsidP="00480E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IF</w:t>
            </w:r>
          </w:p>
        </w:tc>
        <w:tc>
          <w:tcPr>
            <w:tcW w:w="1849" w:type="dxa"/>
          </w:tcPr>
          <w:p w14:paraId="4129F0C5" w14:textId="77777777" w:rsidR="00A10C64" w:rsidRPr="001872C8" w:rsidRDefault="00A10C64" w:rsidP="00480E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léfono</w:t>
            </w:r>
          </w:p>
        </w:tc>
      </w:tr>
      <w:tr w:rsidR="00A10C64" w14:paraId="29E6718E" w14:textId="77777777" w:rsidTr="00480EA4">
        <w:tc>
          <w:tcPr>
            <w:tcW w:w="5364" w:type="dxa"/>
            <w:gridSpan w:val="2"/>
          </w:tcPr>
          <w:p w14:paraId="74A9CF96" w14:textId="77777777" w:rsidR="00A10C64" w:rsidRDefault="00A10C64" w:rsidP="00480EA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8" w:type="dxa"/>
          </w:tcPr>
          <w:p w14:paraId="318DAC59" w14:textId="77777777" w:rsidR="00A10C64" w:rsidRDefault="00A10C64" w:rsidP="00480EA4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1849" w:type="dxa"/>
          </w:tcPr>
          <w:p w14:paraId="2319A548" w14:textId="77777777" w:rsidR="00A10C64" w:rsidRDefault="00A10C64" w:rsidP="00480EA4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A10C64" w14:paraId="55A35A72" w14:textId="77777777" w:rsidTr="00480EA4">
        <w:tc>
          <w:tcPr>
            <w:tcW w:w="2682" w:type="dxa"/>
          </w:tcPr>
          <w:p w14:paraId="45865F0E" w14:textId="77777777" w:rsidR="00A10C64" w:rsidRDefault="00A10C64" w:rsidP="00480E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  <w:tc>
          <w:tcPr>
            <w:tcW w:w="6379" w:type="dxa"/>
            <w:gridSpan w:val="3"/>
          </w:tcPr>
          <w:p w14:paraId="4EF98655" w14:textId="77777777" w:rsidR="00A10C64" w:rsidRDefault="00A10C64" w:rsidP="00480EA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76D1B302" w14:textId="77777777" w:rsidR="001872C8" w:rsidRDefault="001872C8" w:rsidP="001872C8">
      <w:pPr>
        <w:rPr>
          <w:rFonts w:ascii="Arial" w:hAnsi="Arial" w:cs="Arial"/>
          <w:i/>
          <w:sz w:val="20"/>
          <w:szCs w:val="20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682"/>
        <w:gridCol w:w="2682"/>
        <w:gridCol w:w="1848"/>
        <w:gridCol w:w="1849"/>
      </w:tblGrid>
      <w:tr w:rsidR="00676C70" w:rsidRPr="00B110FA" w14:paraId="4B502900" w14:textId="77777777" w:rsidTr="00676C70">
        <w:tc>
          <w:tcPr>
            <w:tcW w:w="9061" w:type="dxa"/>
            <w:gridSpan w:val="4"/>
            <w:shd w:val="clear" w:color="auto" w:fill="DEEAF6" w:themeFill="accent1" w:themeFillTint="33"/>
          </w:tcPr>
          <w:p w14:paraId="3BDDE969" w14:textId="3A16CB3E" w:rsidR="00676C70" w:rsidRPr="00676C70" w:rsidRDefault="00676C70" w:rsidP="00676C70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C0792E">
              <w:rPr>
                <w:rFonts w:ascii="Arial" w:hAnsi="Arial" w:cs="Arial"/>
                <w:b/>
                <w:i/>
                <w:sz w:val="20"/>
                <w:szCs w:val="20"/>
              </w:rPr>
              <w:t>Datos de</w:t>
            </w:r>
            <w:r>
              <w:rPr>
                <w:rFonts w:ascii="Arial" w:hAnsi="Arial" w:cs="Arial"/>
                <w:b/>
                <w:i/>
                <w:sz w:val="20"/>
                <w:szCs w:val="20"/>
              </w:rPr>
              <w:t xml:space="preserve">l Tutor/a en la Universidad de Alcalá    </w:t>
            </w:r>
          </w:p>
        </w:tc>
      </w:tr>
      <w:tr w:rsidR="00676C70" w:rsidRPr="008C2ACE" w14:paraId="3F5FA2F9" w14:textId="77777777" w:rsidTr="00734A9C">
        <w:tc>
          <w:tcPr>
            <w:tcW w:w="9061" w:type="dxa"/>
            <w:gridSpan w:val="4"/>
            <w:shd w:val="clear" w:color="auto" w:fill="FFFFFF" w:themeFill="background1"/>
          </w:tcPr>
          <w:p w14:paraId="5D41C641" w14:textId="77777777" w:rsidR="00676C70" w:rsidRPr="008C2ACE" w:rsidRDefault="00676C70" w:rsidP="00734A9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mbre y apellidos</w:t>
            </w:r>
          </w:p>
        </w:tc>
      </w:tr>
      <w:tr w:rsidR="00676C70" w:rsidRPr="001872C8" w14:paraId="480D65C9" w14:textId="77777777" w:rsidTr="00734A9C">
        <w:tc>
          <w:tcPr>
            <w:tcW w:w="5364" w:type="dxa"/>
            <w:gridSpan w:val="2"/>
          </w:tcPr>
          <w:p w14:paraId="52FC11DB" w14:textId="1C601480" w:rsidR="00676C70" w:rsidRDefault="00676C70" w:rsidP="00734A9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partamento</w:t>
            </w:r>
          </w:p>
        </w:tc>
        <w:tc>
          <w:tcPr>
            <w:tcW w:w="1848" w:type="dxa"/>
          </w:tcPr>
          <w:p w14:paraId="2B45F1E0" w14:textId="77777777" w:rsidR="00676C70" w:rsidRPr="001872C8" w:rsidRDefault="00676C70" w:rsidP="00734A9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IF</w:t>
            </w:r>
          </w:p>
        </w:tc>
        <w:tc>
          <w:tcPr>
            <w:tcW w:w="1849" w:type="dxa"/>
          </w:tcPr>
          <w:p w14:paraId="355CE6C2" w14:textId="77777777" w:rsidR="00676C70" w:rsidRPr="001872C8" w:rsidRDefault="00676C70" w:rsidP="00734A9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léfono</w:t>
            </w:r>
          </w:p>
        </w:tc>
      </w:tr>
      <w:tr w:rsidR="00676C70" w14:paraId="52053EB9" w14:textId="77777777" w:rsidTr="00734A9C">
        <w:tc>
          <w:tcPr>
            <w:tcW w:w="5364" w:type="dxa"/>
            <w:gridSpan w:val="2"/>
          </w:tcPr>
          <w:p w14:paraId="4506AA88" w14:textId="77777777" w:rsidR="00676C70" w:rsidRDefault="00676C70" w:rsidP="00734A9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8" w:type="dxa"/>
          </w:tcPr>
          <w:p w14:paraId="2BC90D6E" w14:textId="77777777" w:rsidR="00676C70" w:rsidRDefault="00676C70" w:rsidP="00734A9C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1849" w:type="dxa"/>
          </w:tcPr>
          <w:p w14:paraId="5B150F9F" w14:textId="77777777" w:rsidR="00676C70" w:rsidRDefault="00676C70" w:rsidP="00734A9C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676C70" w14:paraId="3683201F" w14:textId="77777777" w:rsidTr="00734A9C">
        <w:tc>
          <w:tcPr>
            <w:tcW w:w="2682" w:type="dxa"/>
          </w:tcPr>
          <w:p w14:paraId="2E4411A1" w14:textId="77777777" w:rsidR="00676C70" w:rsidRDefault="00676C70" w:rsidP="00734A9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  <w:tc>
          <w:tcPr>
            <w:tcW w:w="6379" w:type="dxa"/>
            <w:gridSpan w:val="3"/>
          </w:tcPr>
          <w:p w14:paraId="04651FD7" w14:textId="77777777" w:rsidR="00676C70" w:rsidRDefault="00676C70" w:rsidP="00734A9C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0A951CE" w14:textId="63AA05AD" w:rsidR="00676C70" w:rsidRDefault="00676C70" w:rsidP="008721D0">
      <w:pPr>
        <w:rPr>
          <w:rFonts w:ascii="Arial" w:hAnsi="Arial" w:cs="Arial"/>
          <w:i/>
          <w:sz w:val="20"/>
          <w:szCs w:val="20"/>
        </w:rPr>
      </w:pPr>
    </w:p>
    <w:p w14:paraId="0CA8A0D5" w14:textId="77777777" w:rsidR="00676C70" w:rsidRDefault="00676C70" w:rsidP="008721D0">
      <w:pPr>
        <w:rPr>
          <w:rFonts w:ascii="Arial" w:hAnsi="Arial" w:cs="Arial"/>
          <w:i/>
          <w:sz w:val="20"/>
          <w:szCs w:val="20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5"/>
        <w:gridCol w:w="2266"/>
      </w:tblGrid>
      <w:tr w:rsidR="008721D0" w14:paraId="4AAA96C4" w14:textId="77777777" w:rsidTr="00480EA4">
        <w:tc>
          <w:tcPr>
            <w:tcW w:w="9061" w:type="dxa"/>
            <w:gridSpan w:val="4"/>
            <w:shd w:val="clear" w:color="auto" w:fill="DEEAF6" w:themeFill="accent1" w:themeFillTint="33"/>
          </w:tcPr>
          <w:p w14:paraId="42B591E3" w14:textId="77777777" w:rsidR="008721D0" w:rsidRPr="001872C8" w:rsidRDefault="008721D0" w:rsidP="008721D0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sz w:val="20"/>
                <w:szCs w:val="20"/>
              </w:rPr>
              <w:t>Datos de TFG</w:t>
            </w:r>
          </w:p>
        </w:tc>
      </w:tr>
      <w:tr w:rsidR="008721D0" w14:paraId="7DAE30E6" w14:textId="77777777" w:rsidTr="00480EA4">
        <w:tc>
          <w:tcPr>
            <w:tcW w:w="2265" w:type="dxa"/>
          </w:tcPr>
          <w:p w14:paraId="0D66CD39" w14:textId="77777777" w:rsidR="008721D0" w:rsidRDefault="008721D0" w:rsidP="00480EA4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echa Inicio</w:t>
            </w:r>
          </w:p>
        </w:tc>
        <w:tc>
          <w:tcPr>
            <w:tcW w:w="2265" w:type="dxa"/>
          </w:tcPr>
          <w:p w14:paraId="3BDBCC63" w14:textId="77777777" w:rsidR="008721D0" w:rsidRDefault="008721D0" w:rsidP="00480EA4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265" w:type="dxa"/>
          </w:tcPr>
          <w:p w14:paraId="7A3CD325" w14:textId="77777777" w:rsidR="008721D0" w:rsidRPr="008721D0" w:rsidRDefault="008721D0" w:rsidP="00480E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echa Fin</w:t>
            </w:r>
          </w:p>
        </w:tc>
        <w:tc>
          <w:tcPr>
            <w:tcW w:w="2266" w:type="dxa"/>
          </w:tcPr>
          <w:p w14:paraId="0A7D22D6" w14:textId="77777777" w:rsidR="008721D0" w:rsidRDefault="008721D0" w:rsidP="00480EA4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8721D0" w14:paraId="4B6A4A2C" w14:textId="77777777" w:rsidTr="00480EA4">
        <w:tc>
          <w:tcPr>
            <w:tcW w:w="2265" w:type="dxa"/>
          </w:tcPr>
          <w:p w14:paraId="1E96DA7F" w14:textId="77777777" w:rsidR="008721D0" w:rsidRDefault="008721D0" w:rsidP="00480E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ías semanales</w:t>
            </w:r>
          </w:p>
        </w:tc>
        <w:tc>
          <w:tcPr>
            <w:tcW w:w="2265" w:type="dxa"/>
          </w:tcPr>
          <w:p w14:paraId="1C490631" w14:textId="77777777" w:rsidR="008721D0" w:rsidRDefault="008721D0" w:rsidP="00480EA4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  <w:tc>
          <w:tcPr>
            <w:tcW w:w="2265" w:type="dxa"/>
          </w:tcPr>
          <w:p w14:paraId="387F474A" w14:textId="77777777" w:rsidR="008721D0" w:rsidRDefault="008721D0" w:rsidP="008721D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rario</w:t>
            </w:r>
          </w:p>
        </w:tc>
        <w:tc>
          <w:tcPr>
            <w:tcW w:w="2266" w:type="dxa"/>
          </w:tcPr>
          <w:p w14:paraId="05DEB249" w14:textId="77777777" w:rsidR="008721D0" w:rsidRDefault="008721D0" w:rsidP="00480EA4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  <w:tr w:rsidR="008721D0" w14:paraId="7128FF3D" w14:textId="77777777" w:rsidTr="0076359C">
        <w:tc>
          <w:tcPr>
            <w:tcW w:w="2265" w:type="dxa"/>
          </w:tcPr>
          <w:p w14:paraId="47AC67E7" w14:textId="77777777" w:rsidR="008721D0" w:rsidRDefault="008721D0" w:rsidP="00480EA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ítulo TFG</w:t>
            </w:r>
          </w:p>
        </w:tc>
        <w:tc>
          <w:tcPr>
            <w:tcW w:w="6796" w:type="dxa"/>
            <w:gridSpan w:val="3"/>
          </w:tcPr>
          <w:p w14:paraId="3C1AF4AA" w14:textId="77777777" w:rsidR="008721D0" w:rsidRDefault="008721D0" w:rsidP="00480EA4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</w:tbl>
    <w:p w14:paraId="4CD4AD10" w14:textId="126555B2" w:rsidR="00A10C64" w:rsidRDefault="00A10C64" w:rsidP="001872C8">
      <w:pPr>
        <w:rPr>
          <w:rFonts w:ascii="Arial" w:hAnsi="Arial" w:cs="Arial"/>
          <w:i/>
          <w:sz w:val="20"/>
          <w:szCs w:val="20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061"/>
      </w:tblGrid>
      <w:tr w:rsidR="00676C70" w14:paraId="3E77FC54" w14:textId="77777777" w:rsidTr="00734A9C">
        <w:tc>
          <w:tcPr>
            <w:tcW w:w="9061" w:type="dxa"/>
            <w:shd w:val="clear" w:color="auto" w:fill="DEEAF6" w:themeFill="accent1" w:themeFillTint="33"/>
          </w:tcPr>
          <w:p w14:paraId="3BB233BF" w14:textId="62A7FDF5" w:rsidR="00676C70" w:rsidRPr="001872C8" w:rsidRDefault="00676C70" w:rsidP="00676C70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676C70">
              <w:rPr>
                <w:rFonts w:ascii="Arial" w:hAnsi="Arial" w:cs="Arial"/>
                <w:b/>
                <w:i/>
                <w:sz w:val="20"/>
                <w:szCs w:val="20"/>
              </w:rPr>
              <w:t>TÉRMINOS DEL ACUERDO DE COLABORACIÓN</w:t>
            </w:r>
          </w:p>
        </w:tc>
      </w:tr>
      <w:tr w:rsidR="00676C70" w14:paraId="7FF48ABD" w14:textId="77777777" w:rsidTr="00676C70">
        <w:tc>
          <w:tcPr>
            <w:tcW w:w="9061" w:type="dxa"/>
            <w:shd w:val="clear" w:color="auto" w:fill="FFFFFF" w:themeFill="background1"/>
          </w:tcPr>
          <w:p w14:paraId="116B3223" w14:textId="77777777" w:rsidR="00676C70" w:rsidRPr="00786C5C" w:rsidRDefault="00676C70" w:rsidP="00676C70">
            <w:pPr>
              <w:rPr>
                <w:rFonts w:ascii="Arial" w:hAnsi="Arial" w:cs="Arial"/>
                <w:sz w:val="20"/>
                <w:szCs w:val="20"/>
              </w:rPr>
            </w:pPr>
            <w:r w:rsidRPr="00786C5C">
              <w:rPr>
                <w:rFonts w:ascii="Arial" w:hAnsi="Arial" w:cs="Arial"/>
                <w:sz w:val="20"/>
                <w:szCs w:val="20"/>
              </w:rPr>
              <w:t>•</w:t>
            </w:r>
            <w:r w:rsidRPr="00786C5C">
              <w:rPr>
                <w:rFonts w:ascii="Arial" w:hAnsi="Arial" w:cs="Arial"/>
                <w:sz w:val="20"/>
                <w:szCs w:val="20"/>
              </w:rPr>
              <w:tab/>
              <w:t>El tutor de la entidad realizará las labores propias durante el periodo acordado.</w:t>
            </w:r>
          </w:p>
          <w:p w14:paraId="12F2996C" w14:textId="586F2E8C" w:rsidR="00676C70" w:rsidRPr="00676C70" w:rsidRDefault="00676C70" w:rsidP="00676C70">
            <w:pPr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786C5C">
              <w:rPr>
                <w:rFonts w:ascii="Arial" w:hAnsi="Arial" w:cs="Arial"/>
                <w:sz w:val="20"/>
                <w:szCs w:val="20"/>
              </w:rPr>
              <w:t>•</w:t>
            </w:r>
            <w:r w:rsidRPr="00786C5C">
              <w:rPr>
                <w:rFonts w:ascii="Arial" w:hAnsi="Arial" w:cs="Arial"/>
                <w:sz w:val="20"/>
                <w:szCs w:val="20"/>
              </w:rPr>
              <w:tab/>
              <w:t>El tutor/a de la entidad recibirá un certificado de la Universidad que haga constar su labor de tutorización del TFG.</w:t>
            </w:r>
          </w:p>
        </w:tc>
      </w:tr>
      <w:tr w:rsidR="00786C5C" w14:paraId="7F452B90" w14:textId="77777777" w:rsidTr="00786C5C">
        <w:tc>
          <w:tcPr>
            <w:tcW w:w="9061" w:type="dxa"/>
            <w:shd w:val="clear" w:color="auto" w:fill="DEEAF6" w:themeFill="accent1" w:themeFillTint="33"/>
          </w:tcPr>
          <w:p w14:paraId="23F814DD" w14:textId="19E9CAE9" w:rsidR="00786C5C" w:rsidRDefault="00786C5C" w:rsidP="00676C70">
            <w:pPr>
              <w:rPr>
                <w:rFonts w:ascii="Arial" w:hAnsi="Arial" w:cs="Arial"/>
                <w:i/>
                <w:sz w:val="20"/>
                <w:szCs w:val="20"/>
              </w:rPr>
            </w:pPr>
            <w:r>
              <w:rPr>
                <w:rFonts w:ascii="Arial" w:hAnsi="Arial" w:cs="Arial"/>
                <w:b/>
                <w:i/>
                <w:sz w:val="20"/>
                <w:szCs w:val="20"/>
              </w:rPr>
              <w:t>BREVE RESUMEN DEL TFG</w:t>
            </w:r>
          </w:p>
        </w:tc>
      </w:tr>
      <w:tr w:rsidR="00786C5C" w14:paraId="0960AC83" w14:textId="77777777" w:rsidTr="0047388A">
        <w:trPr>
          <w:trHeight w:val="470"/>
        </w:trPr>
        <w:tc>
          <w:tcPr>
            <w:tcW w:w="9061" w:type="dxa"/>
          </w:tcPr>
          <w:p w14:paraId="6BE3520F" w14:textId="77777777" w:rsidR="00786C5C" w:rsidRDefault="00786C5C" w:rsidP="00676C70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5C94A8A2" w14:textId="77777777" w:rsidR="00786C5C" w:rsidRDefault="00786C5C" w:rsidP="00676C70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26C27AE0" w14:textId="77777777" w:rsidR="00786C5C" w:rsidRDefault="00786C5C" w:rsidP="00676C70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22993A54" w14:textId="77777777" w:rsidR="00786C5C" w:rsidRDefault="00786C5C" w:rsidP="00676C70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1A41EFF5" w14:textId="77777777" w:rsidR="00786C5C" w:rsidRDefault="00786C5C" w:rsidP="00676C70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267C132F" w14:textId="77777777" w:rsidR="00786C5C" w:rsidRDefault="00786C5C" w:rsidP="00676C70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2B299E47" w14:textId="77777777" w:rsidR="00786C5C" w:rsidRDefault="00786C5C" w:rsidP="00676C70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2C77C22B" w14:textId="5C57B0E1" w:rsidR="00786C5C" w:rsidRDefault="00786C5C" w:rsidP="00676C70">
            <w:pPr>
              <w:rPr>
                <w:rFonts w:ascii="Arial" w:hAnsi="Arial" w:cs="Arial"/>
                <w:i/>
                <w:sz w:val="20"/>
                <w:szCs w:val="20"/>
              </w:rPr>
            </w:pPr>
          </w:p>
        </w:tc>
      </w:tr>
    </w:tbl>
    <w:p w14:paraId="549545C9" w14:textId="670769E7" w:rsidR="00676C70" w:rsidRDefault="00676C70" w:rsidP="001872C8">
      <w:pPr>
        <w:rPr>
          <w:rFonts w:ascii="Arial" w:hAnsi="Arial" w:cs="Arial"/>
          <w:i/>
          <w:sz w:val="20"/>
          <w:szCs w:val="20"/>
        </w:rPr>
      </w:pPr>
    </w:p>
    <w:p w14:paraId="2276B1BD" w14:textId="543009CA" w:rsidR="00676C70" w:rsidRDefault="00676C70" w:rsidP="001872C8">
      <w:pPr>
        <w:rPr>
          <w:rFonts w:ascii="Arial" w:hAnsi="Arial" w:cs="Arial"/>
          <w:i/>
          <w:sz w:val="20"/>
          <w:szCs w:val="20"/>
        </w:rPr>
      </w:pPr>
    </w:p>
    <w:p w14:paraId="51F461D3" w14:textId="77777777" w:rsidR="00676C70" w:rsidRDefault="00676C70" w:rsidP="001872C8">
      <w:pPr>
        <w:rPr>
          <w:rFonts w:ascii="Arial" w:hAnsi="Arial" w:cs="Arial"/>
          <w:i/>
          <w:sz w:val="20"/>
          <w:szCs w:val="20"/>
        </w:rPr>
      </w:pPr>
    </w:p>
    <w:p w14:paraId="63071665" w14:textId="305F0790" w:rsidR="001872C8" w:rsidRDefault="008721D0" w:rsidP="001872C8">
      <w:pPr>
        <w:rPr>
          <w:rFonts w:ascii="Arial" w:hAnsi="Arial" w:cs="Arial"/>
          <w:sz w:val="20"/>
          <w:szCs w:val="20"/>
          <w:shd w:val="clear" w:color="auto" w:fill="E0E0E0"/>
        </w:rPr>
      </w:pPr>
      <w:r>
        <w:rPr>
          <w:rFonts w:ascii="Arial" w:hAnsi="Arial" w:cs="Arial"/>
          <w:sz w:val="20"/>
          <w:szCs w:val="20"/>
        </w:rPr>
        <w:t>En A</w:t>
      </w:r>
      <w:r w:rsidR="001872C8" w:rsidRPr="003D6C89">
        <w:rPr>
          <w:rFonts w:ascii="Arial" w:hAnsi="Arial" w:cs="Arial"/>
          <w:sz w:val="20"/>
          <w:szCs w:val="20"/>
        </w:rPr>
        <w:t>lcalá de Henares, a</w:t>
      </w:r>
      <w:r w:rsidR="001872C8">
        <w:rPr>
          <w:rFonts w:ascii="Arial" w:hAnsi="Arial" w:cs="Arial"/>
          <w:sz w:val="20"/>
          <w:szCs w:val="20"/>
        </w:rPr>
        <w:t xml:space="preserve">    </w:t>
      </w:r>
      <w:r w:rsidR="001872C8" w:rsidRPr="003D6C89">
        <w:rPr>
          <w:rFonts w:ascii="Arial" w:hAnsi="Arial" w:cs="Arial"/>
          <w:sz w:val="20"/>
          <w:szCs w:val="20"/>
        </w:rPr>
        <w:t xml:space="preserve">de </w:t>
      </w:r>
      <w:r w:rsidR="001872C8">
        <w:rPr>
          <w:rFonts w:ascii="Arial" w:hAnsi="Arial" w:cs="Arial"/>
          <w:sz w:val="20"/>
          <w:szCs w:val="20"/>
        </w:rPr>
        <w:t xml:space="preserve">… </w:t>
      </w:r>
      <w:r w:rsidR="001872C8" w:rsidRPr="003D6C89">
        <w:rPr>
          <w:rFonts w:ascii="Arial" w:hAnsi="Arial" w:cs="Arial"/>
          <w:sz w:val="20"/>
          <w:szCs w:val="20"/>
        </w:rPr>
        <w:t>de</w:t>
      </w:r>
      <w:r w:rsidR="001872C8">
        <w:rPr>
          <w:rFonts w:ascii="Arial" w:hAnsi="Arial" w:cs="Arial"/>
          <w:sz w:val="20"/>
          <w:szCs w:val="20"/>
        </w:rPr>
        <w:t xml:space="preserve"> </w:t>
      </w:r>
      <w:r w:rsidR="00112D18">
        <w:rPr>
          <w:rFonts w:ascii="Arial" w:hAnsi="Arial" w:cs="Arial"/>
          <w:sz w:val="20"/>
          <w:szCs w:val="20"/>
        </w:rPr>
        <w:t xml:space="preserve">      </w:t>
      </w:r>
      <w:r w:rsidR="001872C8">
        <w:rPr>
          <w:rFonts w:ascii="Arial" w:hAnsi="Arial" w:cs="Arial"/>
          <w:sz w:val="20"/>
          <w:szCs w:val="20"/>
          <w:shd w:val="clear" w:color="auto" w:fill="E0E0E0"/>
        </w:rPr>
        <w:t>…</w:t>
      </w:r>
    </w:p>
    <w:p w14:paraId="6BAF7936" w14:textId="48E508D9" w:rsidR="00407982" w:rsidRDefault="00407982" w:rsidP="001872C8">
      <w:pPr>
        <w:rPr>
          <w:rFonts w:ascii="Arial" w:hAnsi="Arial" w:cs="Arial"/>
          <w:sz w:val="20"/>
          <w:szCs w:val="20"/>
          <w:shd w:val="clear" w:color="auto" w:fill="E0E0E0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1"/>
      </w:tblGrid>
      <w:tr w:rsidR="00407982" w14:paraId="53E07AF6" w14:textId="77777777" w:rsidTr="00407982">
        <w:tc>
          <w:tcPr>
            <w:tcW w:w="3020" w:type="dxa"/>
          </w:tcPr>
          <w:p w14:paraId="3EEC957F" w14:textId="7A90FD44" w:rsidR="00407982" w:rsidRDefault="00407982" w:rsidP="0040798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E741DA">
              <w:rPr>
                <w:rFonts w:ascii="Arial" w:hAnsi="Arial" w:cs="Arial"/>
                <w:sz w:val="20"/>
                <w:szCs w:val="20"/>
              </w:rPr>
              <w:t>Por la Universidad de Alcalá</w:t>
            </w:r>
          </w:p>
        </w:tc>
        <w:tc>
          <w:tcPr>
            <w:tcW w:w="3020" w:type="dxa"/>
          </w:tcPr>
          <w:p w14:paraId="15300899" w14:textId="5F9615A1" w:rsidR="00407982" w:rsidRDefault="00407982" w:rsidP="0040798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30718">
              <w:rPr>
                <w:rFonts w:ascii="Arial" w:hAnsi="Arial" w:cs="Arial"/>
                <w:sz w:val="20"/>
                <w:szCs w:val="20"/>
                <w:lang w:val="en-US"/>
              </w:rPr>
              <w:t xml:space="preserve">Por 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la 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US"/>
              </w:rPr>
              <w:t>empresa</w:t>
            </w:r>
            <w:proofErr w:type="spellEnd"/>
          </w:p>
        </w:tc>
        <w:tc>
          <w:tcPr>
            <w:tcW w:w="3021" w:type="dxa"/>
          </w:tcPr>
          <w:p w14:paraId="6EC698CA" w14:textId="24CC65A9" w:rsidR="00407982" w:rsidRDefault="00407982" w:rsidP="00407982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l/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la  estudiante</w:t>
            </w:r>
            <w:proofErr w:type="gramEnd"/>
          </w:p>
        </w:tc>
      </w:tr>
      <w:tr w:rsidR="00407982" w14:paraId="12E4BE52" w14:textId="77777777" w:rsidTr="00407982">
        <w:tc>
          <w:tcPr>
            <w:tcW w:w="3020" w:type="dxa"/>
          </w:tcPr>
          <w:p w14:paraId="342F20E8" w14:textId="77777777" w:rsidR="00407982" w:rsidRDefault="00407982" w:rsidP="00407982">
            <w:pPr>
              <w:rPr>
                <w:rFonts w:ascii="DIN Regular" w:hAnsi="DIN Regular" w:cs="Arial"/>
                <w:sz w:val="20"/>
                <w:szCs w:val="20"/>
              </w:rPr>
            </w:pPr>
          </w:p>
          <w:p w14:paraId="05D5E4AB" w14:textId="4DC16EC0" w:rsidR="00407982" w:rsidRDefault="00407982" w:rsidP="00407982">
            <w:pPr>
              <w:rPr>
                <w:rFonts w:ascii="DIN Regular" w:hAnsi="DIN Regular" w:cs="Arial"/>
                <w:sz w:val="20"/>
                <w:szCs w:val="20"/>
              </w:rPr>
            </w:pPr>
          </w:p>
          <w:p w14:paraId="10C2A9D3" w14:textId="77777777" w:rsidR="008B481F" w:rsidRDefault="008B481F" w:rsidP="00407982">
            <w:pPr>
              <w:rPr>
                <w:rFonts w:ascii="DIN Regular" w:hAnsi="DIN Regular" w:cs="Arial"/>
                <w:sz w:val="20"/>
                <w:szCs w:val="20"/>
              </w:rPr>
            </w:pPr>
          </w:p>
          <w:p w14:paraId="138ADADC" w14:textId="77777777" w:rsidR="00407982" w:rsidRDefault="00407982" w:rsidP="00407982">
            <w:pPr>
              <w:rPr>
                <w:rFonts w:ascii="DIN Regular" w:hAnsi="DIN Regular" w:cs="Arial"/>
                <w:sz w:val="20"/>
                <w:szCs w:val="20"/>
              </w:rPr>
            </w:pPr>
          </w:p>
          <w:p w14:paraId="7364E92D" w14:textId="6B0E02B5" w:rsidR="00407982" w:rsidRPr="00112D18" w:rsidRDefault="00407982" w:rsidP="00407982">
            <w:pPr>
              <w:rPr>
                <w:rFonts w:ascii="DIN Regular" w:hAnsi="DIN Regular" w:cs="Arial"/>
                <w:sz w:val="20"/>
                <w:szCs w:val="20"/>
              </w:rPr>
            </w:pPr>
            <w:r w:rsidRPr="00112D18">
              <w:rPr>
                <w:rFonts w:ascii="DIN Regular" w:hAnsi="DIN Regular" w:cs="Arial"/>
                <w:sz w:val="20"/>
                <w:szCs w:val="20"/>
              </w:rPr>
              <w:t>Coordinador TFG</w:t>
            </w:r>
          </w:p>
          <w:p w14:paraId="65DA19B0" w14:textId="01526235" w:rsidR="00407982" w:rsidRDefault="00407982" w:rsidP="00407982">
            <w:pPr>
              <w:rPr>
                <w:rFonts w:ascii="Arial" w:hAnsi="Arial" w:cs="Arial"/>
                <w:sz w:val="20"/>
                <w:szCs w:val="20"/>
              </w:rPr>
            </w:pPr>
            <w:r w:rsidRPr="00112D18">
              <w:rPr>
                <w:rFonts w:ascii="DIN Regular" w:hAnsi="DIN Regular" w:cs="Arial"/>
                <w:sz w:val="20"/>
                <w:szCs w:val="20"/>
              </w:rPr>
              <w:t>Escuela/Facultad de ………</w:t>
            </w:r>
          </w:p>
        </w:tc>
        <w:tc>
          <w:tcPr>
            <w:tcW w:w="3020" w:type="dxa"/>
          </w:tcPr>
          <w:p w14:paraId="51B18EE2" w14:textId="77777777" w:rsidR="00407982" w:rsidRDefault="00407982" w:rsidP="001872C8">
            <w:pPr>
              <w:rPr>
                <w:rFonts w:ascii="Arial" w:hAnsi="Arial" w:cs="Arial"/>
                <w:sz w:val="20"/>
                <w:szCs w:val="20"/>
              </w:rPr>
            </w:pPr>
          </w:p>
          <w:p w14:paraId="48081865" w14:textId="248ABFA7" w:rsidR="00407982" w:rsidRDefault="00407982" w:rsidP="001872C8">
            <w:pPr>
              <w:rPr>
                <w:rFonts w:ascii="Arial" w:hAnsi="Arial" w:cs="Arial"/>
                <w:sz w:val="20"/>
                <w:szCs w:val="20"/>
              </w:rPr>
            </w:pPr>
          </w:p>
          <w:p w14:paraId="79E72FCC" w14:textId="77777777" w:rsidR="008B481F" w:rsidRDefault="008B481F" w:rsidP="001872C8">
            <w:pPr>
              <w:rPr>
                <w:rFonts w:ascii="Arial" w:hAnsi="Arial" w:cs="Arial"/>
                <w:sz w:val="20"/>
                <w:szCs w:val="20"/>
              </w:rPr>
            </w:pPr>
          </w:p>
          <w:p w14:paraId="4E12EE16" w14:textId="77777777" w:rsidR="00407982" w:rsidRDefault="00407982" w:rsidP="001872C8">
            <w:pPr>
              <w:rPr>
                <w:rFonts w:ascii="Arial" w:hAnsi="Arial" w:cs="Arial"/>
                <w:sz w:val="20"/>
                <w:szCs w:val="20"/>
              </w:rPr>
            </w:pPr>
          </w:p>
          <w:p w14:paraId="6A82F072" w14:textId="77777777" w:rsidR="00407982" w:rsidRPr="00112D18" w:rsidRDefault="00407982" w:rsidP="00407982">
            <w:pPr>
              <w:jc w:val="center"/>
              <w:rPr>
                <w:rFonts w:ascii="DIN Regular" w:hAnsi="DIN Regular" w:cs="Arial"/>
                <w:sz w:val="20"/>
                <w:szCs w:val="20"/>
              </w:rPr>
            </w:pPr>
            <w:r w:rsidRPr="00112D18">
              <w:rPr>
                <w:rFonts w:ascii="DIN Regular" w:hAnsi="DIN Regular" w:cs="Arial"/>
                <w:sz w:val="20"/>
                <w:szCs w:val="20"/>
              </w:rPr>
              <w:t>D./D ª……</w:t>
            </w:r>
            <w:proofErr w:type="gramStart"/>
            <w:r w:rsidRPr="00112D18">
              <w:rPr>
                <w:rFonts w:ascii="DIN Regular" w:hAnsi="DIN Regular" w:cs="Arial"/>
                <w:sz w:val="20"/>
                <w:szCs w:val="20"/>
              </w:rPr>
              <w:t>…….</w:t>
            </w:r>
            <w:proofErr w:type="gramEnd"/>
            <w:r w:rsidRPr="00112D18">
              <w:rPr>
                <w:rFonts w:ascii="DIN Regular" w:hAnsi="DIN Regular" w:cs="Arial"/>
                <w:sz w:val="20"/>
                <w:szCs w:val="20"/>
              </w:rPr>
              <w:t xml:space="preserve">. </w:t>
            </w:r>
          </w:p>
          <w:p w14:paraId="6993B427" w14:textId="3C4F458B" w:rsidR="00407982" w:rsidRDefault="00407982" w:rsidP="00407982">
            <w:pPr>
              <w:rPr>
                <w:rFonts w:ascii="Arial" w:hAnsi="Arial" w:cs="Arial"/>
                <w:sz w:val="20"/>
                <w:szCs w:val="20"/>
              </w:rPr>
            </w:pPr>
            <w:r w:rsidRPr="00112D18">
              <w:rPr>
                <w:rFonts w:ascii="DIN Regular" w:hAnsi="DIN Regular" w:cs="Arial"/>
                <w:sz w:val="20"/>
                <w:szCs w:val="20"/>
              </w:rPr>
              <w:t>Cotutor/a de TFG en la entidad</w:t>
            </w:r>
          </w:p>
          <w:p w14:paraId="7B186B79" w14:textId="31C550AF" w:rsidR="00407982" w:rsidRDefault="00407982" w:rsidP="001872C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021" w:type="dxa"/>
          </w:tcPr>
          <w:p w14:paraId="20A14305" w14:textId="77777777" w:rsidR="00407982" w:rsidRDefault="00407982" w:rsidP="001872C8">
            <w:pPr>
              <w:rPr>
                <w:rFonts w:ascii="Arial" w:hAnsi="Arial" w:cs="Arial"/>
                <w:sz w:val="20"/>
                <w:szCs w:val="20"/>
              </w:rPr>
            </w:pPr>
          </w:p>
          <w:p w14:paraId="75F2D0BB" w14:textId="77777777" w:rsidR="00407982" w:rsidRDefault="00407982" w:rsidP="001872C8">
            <w:pPr>
              <w:rPr>
                <w:rFonts w:ascii="Arial" w:hAnsi="Arial" w:cs="Arial"/>
                <w:sz w:val="20"/>
                <w:szCs w:val="20"/>
              </w:rPr>
            </w:pPr>
          </w:p>
          <w:p w14:paraId="2EC0922F" w14:textId="77777777" w:rsidR="00407982" w:rsidRDefault="00407982" w:rsidP="001872C8">
            <w:pPr>
              <w:rPr>
                <w:rFonts w:ascii="Arial" w:hAnsi="Arial" w:cs="Arial"/>
                <w:sz w:val="20"/>
                <w:szCs w:val="20"/>
              </w:rPr>
            </w:pPr>
          </w:p>
          <w:p w14:paraId="1558FC2D" w14:textId="77777777" w:rsidR="00407982" w:rsidRDefault="00407982" w:rsidP="001872C8">
            <w:pPr>
              <w:rPr>
                <w:rFonts w:ascii="Arial" w:hAnsi="Arial" w:cs="Arial"/>
                <w:sz w:val="20"/>
                <w:szCs w:val="20"/>
              </w:rPr>
            </w:pPr>
          </w:p>
          <w:p w14:paraId="72DFE86E" w14:textId="70014ADA" w:rsidR="00407982" w:rsidRDefault="00407982" w:rsidP="001872C8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./Dª</w:t>
            </w:r>
          </w:p>
        </w:tc>
      </w:tr>
    </w:tbl>
    <w:p w14:paraId="20DC0785" w14:textId="77777777" w:rsidR="0063681C" w:rsidRDefault="0063681C" w:rsidP="005F2358"/>
    <w:sectPr w:rsidR="0063681C" w:rsidSect="007C108A">
      <w:headerReference w:type="default" r:id="rId10"/>
      <w:footerReference w:type="even" r:id="rId11"/>
      <w:footerReference w:type="default" r:id="rId12"/>
      <w:pgSz w:w="11906" w:h="16838" w:code="9"/>
      <w:pgMar w:top="1701" w:right="1134" w:bottom="1134" w:left="1701" w:header="709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3F1888" w14:textId="77777777" w:rsidR="00500B59" w:rsidRDefault="00500B59" w:rsidP="001872C8">
      <w:r>
        <w:separator/>
      </w:r>
    </w:p>
  </w:endnote>
  <w:endnote w:type="continuationSeparator" w:id="0">
    <w:p w14:paraId="0A93D965" w14:textId="77777777" w:rsidR="00500B59" w:rsidRDefault="00500B59" w:rsidP="001872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IN Regular">
    <w:altName w:val="Calibri"/>
    <w:charset w:val="00"/>
    <w:family w:val="auto"/>
    <w:pitch w:val="variable"/>
    <w:sig w:usb0="00000083" w:usb1="00000000" w:usb2="00000000" w:usb3="00000000" w:csb0="000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4CEED5" w14:textId="77777777" w:rsidR="0047620C" w:rsidRDefault="00112D18" w:rsidP="009B1053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20732B8F" w14:textId="77777777" w:rsidR="0047620C" w:rsidRDefault="0047620C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51F0B2" w14:textId="0A67AF01" w:rsidR="0047620C" w:rsidRPr="00E00D51" w:rsidRDefault="00112D18" w:rsidP="00652CAB">
    <w:pPr>
      <w:pStyle w:val="Piedepgina"/>
      <w:framePr w:wrap="around" w:vAnchor="text" w:hAnchor="margin" w:xAlign="right" w:y="1"/>
      <w:rPr>
        <w:rStyle w:val="Nmerodepgina"/>
        <w:rFonts w:ascii="Arial" w:hAnsi="Arial" w:cs="Arial"/>
        <w:sz w:val="20"/>
        <w:szCs w:val="20"/>
      </w:rPr>
    </w:pPr>
    <w:r w:rsidRPr="00E00D51">
      <w:rPr>
        <w:rStyle w:val="Nmerodepgina"/>
        <w:rFonts w:ascii="Arial" w:hAnsi="Arial" w:cs="Arial"/>
        <w:sz w:val="20"/>
        <w:szCs w:val="20"/>
      </w:rPr>
      <w:fldChar w:fldCharType="begin"/>
    </w:r>
    <w:r w:rsidRPr="00E00D51">
      <w:rPr>
        <w:rStyle w:val="Nmerodepgina"/>
        <w:rFonts w:ascii="Arial" w:hAnsi="Arial" w:cs="Arial"/>
        <w:sz w:val="20"/>
        <w:szCs w:val="20"/>
      </w:rPr>
      <w:instrText xml:space="preserve">PAGE  </w:instrText>
    </w:r>
    <w:r w:rsidRPr="00E00D51">
      <w:rPr>
        <w:rStyle w:val="Nmerodepgina"/>
        <w:rFonts w:ascii="Arial" w:hAnsi="Arial" w:cs="Arial"/>
        <w:sz w:val="20"/>
        <w:szCs w:val="20"/>
      </w:rPr>
      <w:fldChar w:fldCharType="separate"/>
    </w:r>
    <w:r w:rsidR="00786C5C">
      <w:rPr>
        <w:rStyle w:val="Nmerodepgina"/>
        <w:rFonts w:ascii="Arial" w:hAnsi="Arial" w:cs="Arial"/>
        <w:noProof/>
        <w:sz w:val="20"/>
        <w:szCs w:val="20"/>
      </w:rPr>
      <w:t>2</w:t>
    </w:r>
    <w:r w:rsidRPr="00E00D51">
      <w:rPr>
        <w:rStyle w:val="Nmerodepgina"/>
        <w:rFonts w:ascii="Arial" w:hAnsi="Arial" w:cs="Arial"/>
        <w:sz w:val="20"/>
        <w:szCs w:val="20"/>
      </w:rPr>
      <w:fldChar w:fldCharType="end"/>
    </w:r>
  </w:p>
  <w:p w14:paraId="54EB5B4C" w14:textId="77777777" w:rsidR="0047620C" w:rsidRPr="00640430" w:rsidRDefault="0047620C" w:rsidP="005F2358">
    <w:pPr>
      <w:pStyle w:val="Piedepgina"/>
      <w:ind w:right="-52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BF17FE" w14:textId="77777777" w:rsidR="00500B59" w:rsidRDefault="00500B59" w:rsidP="001872C8">
      <w:r>
        <w:separator/>
      </w:r>
    </w:p>
  </w:footnote>
  <w:footnote w:type="continuationSeparator" w:id="0">
    <w:p w14:paraId="4F0D9BBA" w14:textId="77777777" w:rsidR="00500B59" w:rsidRDefault="00500B59" w:rsidP="001872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ook w:val="01E0" w:firstRow="1" w:lastRow="1" w:firstColumn="1" w:lastColumn="1" w:noHBand="0" w:noVBand="0"/>
    </w:tblPr>
    <w:tblGrid>
      <w:gridCol w:w="3216"/>
      <w:gridCol w:w="222"/>
    </w:tblGrid>
    <w:tr w:rsidR="00797B22" w14:paraId="4F46E4C0" w14:textId="77777777" w:rsidTr="00797B22">
      <w:trPr>
        <w:trHeight w:val="1133"/>
      </w:trPr>
      <w:tc>
        <w:tcPr>
          <w:tcW w:w="3216" w:type="dxa"/>
        </w:tcPr>
        <w:p w14:paraId="76069BD4" w14:textId="77777777" w:rsidR="0047620C" w:rsidRDefault="001872C8" w:rsidP="009B1053">
          <w:pPr>
            <w:pStyle w:val="Encabezado"/>
          </w:pPr>
          <w:r w:rsidRPr="00E741DA">
            <w:rPr>
              <w:rFonts w:ascii="Arial" w:hAnsi="Arial" w:cs="Arial"/>
              <w:noProof/>
              <w:sz w:val="22"/>
              <w:szCs w:val="22"/>
            </w:rPr>
            <w:drawing>
              <wp:inline distT="0" distB="0" distL="0" distR="0" wp14:anchorId="5EDE2412" wp14:editId="0B1AA6E7">
                <wp:extent cx="1713865" cy="512445"/>
                <wp:effectExtent l="0" t="0" r="635" b="1905"/>
                <wp:docPr id="1" name="Imagen 1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13865" cy="5124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22" w:type="dxa"/>
        </w:tcPr>
        <w:p w14:paraId="76950DFF" w14:textId="77777777" w:rsidR="0047620C" w:rsidRDefault="0047620C" w:rsidP="009B1053">
          <w:pPr>
            <w:pStyle w:val="Encabezado"/>
          </w:pPr>
        </w:p>
      </w:tc>
    </w:tr>
  </w:tbl>
  <w:p w14:paraId="6DC26FFD" w14:textId="77777777" w:rsidR="0047620C" w:rsidRDefault="0047620C" w:rsidP="00786C5C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91574E"/>
    <w:multiLevelType w:val="hybridMultilevel"/>
    <w:tmpl w:val="07CC93D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6C483F"/>
    <w:multiLevelType w:val="hybridMultilevel"/>
    <w:tmpl w:val="9BC4493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5800076">
    <w:abstractNumId w:val="1"/>
  </w:num>
  <w:num w:numId="2" w16cid:durableId="1133315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0sDCyNDEzMrQ0NDRW0lEKTi0uzszPAykwqgUAesECqSwAAAA="/>
  </w:docVars>
  <w:rsids>
    <w:rsidRoot w:val="001872C8"/>
    <w:rsid w:val="000F4F0C"/>
    <w:rsid w:val="00112D18"/>
    <w:rsid w:val="001872C8"/>
    <w:rsid w:val="00407982"/>
    <w:rsid w:val="0047620C"/>
    <w:rsid w:val="00500B59"/>
    <w:rsid w:val="005F2358"/>
    <w:rsid w:val="0063681C"/>
    <w:rsid w:val="00676C70"/>
    <w:rsid w:val="00786C5C"/>
    <w:rsid w:val="007C108A"/>
    <w:rsid w:val="008721D0"/>
    <w:rsid w:val="008B481F"/>
    <w:rsid w:val="008C2ACE"/>
    <w:rsid w:val="00A10C64"/>
    <w:rsid w:val="00B110FA"/>
    <w:rsid w:val="00C0792E"/>
    <w:rsid w:val="00CC5200"/>
    <w:rsid w:val="00D03839"/>
    <w:rsid w:val="00E96F5B"/>
    <w:rsid w:val="00FC3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711286"/>
  <w15:chartTrackingRefBased/>
  <w15:docId w15:val="{08378F9B-8BCF-4476-BB16-4501D8D46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72C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sid w:val="001872C8"/>
    <w:pPr>
      <w:jc w:val="center"/>
    </w:pPr>
  </w:style>
  <w:style w:type="character" w:customStyle="1" w:styleId="TextoindependienteCar">
    <w:name w:val="Texto independiente Car"/>
    <w:basedOn w:val="Fuentedeprrafopredeter"/>
    <w:link w:val="Textoindependiente"/>
    <w:rsid w:val="001872C8"/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Piedepgina">
    <w:name w:val="footer"/>
    <w:basedOn w:val="Normal"/>
    <w:link w:val="PiedepginaCar"/>
    <w:rsid w:val="001872C8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rsid w:val="001872C8"/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Nmerodepgina">
    <w:name w:val="page number"/>
    <w:basedOn w:val="Fuentedeprrafopredeter"/>
    <w:rsid w:val="001872C8"/>
  </w:style>
  <w:style w:type="paragraph" w:styleId="Encabezado">
    <w:name w:val="header"/>
    <w:basedOn w:val="Normal"/>
    <w:link w:val="EncabezadoCar"/>
    <w:rsid w:val="001872C8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rsid w:val="001872C8"/>
    <w:rPr>
      <w:rFonts w:ascii="Times New Roman" w:eastAsia="Times New Roman" w:hAnsi="Times New Roman" w:cs="Times New Roman"/>
      <w:sz w:val="24"/>
      <w:szCs w:val="24"/>
      <w:lang w:eastAsia="es-ES"/>
    </w:rPr>
  </w:style>
  <w:style w:type="table" w:styleId="Tablaconcuadrcula">
    <w:name w:val="Table Grid"/>
    <w:basedOn w:val="Tablanormal"/>
    <w:uiPriority w:val="39"/>
    <w:rsid w:val="001872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81e1290-42fb-49cc-98f0-f7ad264aa41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46D192E531EFF45937C091A78211A32" ma:contentTypeVersion="18" ma:contentTypeDescription="Crear nuevo documento." ma:contentTypeScope="" ma:versionID="4e7fb0981c8e30da02462de434ad5511">
  <xsd:schema xmlns:xsd="http://www.w3.org/2001/XMLSchema" xmlns:xs="http://www.w3.org/2001/XMLSchema" xmlns:p="http://schemas.microsoft.com/office/2006/metadata/properties" xmlns:ns3="9b2afdeb-735d-4cd2-9f45-0f39a08461f0" xmlns:ns4="181e1290-42fb-49cc-98f0-f7ad264aa416" targetNamespace="http://schemas.microsoft.com/office/2006/metadata/properties" ma:root="true" ma:fieldsID="d1828564e56c14b2834a250a16fcd885" ns3:_="" ns4:_="">
    <xsd:import namespace="9b2afdeb-735d-4cd2-9f45-0f39a08461f0"/>
    <xsd:import namespace="181e1290-42fb-49cc-98f0-f7ad264aa41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_activity" minOccurs="0"/>
                <xsd:element ref="ns4:MediaServiceObjectDetectorVersions" minOccurs="0"/>
                <xsd:element ref="ns4:MediaLengthInSeconds" minOccurs="0"/>
                <xsd:element ref="ns4:MediaServiceSystemTags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2afdeb-735d-4cd2-9f45-0f39a08461f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1e1290-42fb-49cc-98f0-f7ad264aa4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D06F5D-BD25-4F70-A139-80A01F706BA8}">
  <ds:schemaRefs>
    <ds:schemaRef ds:uri="http://schemas.microsoft.com/office/2006/metadata/properties"/>
    <ds:schemaRef ds:uri="http://schemas.microsoft.com/office/infopath/2007/PartnerControls"/>
    <ds:schemaRef ds:uri="181e1290-42fb-49cc-98f0-f7ad264aa416"/>
  </ds:schemaRefs>
</ds:datastoreItem>
</file>

<file path=customXml/itemProps2.xml><?xml version="1.0" encoding="utf-8"?>
<ds:datastoreItem xmlns:ds="http://schemas.openxmlformats.org/officeDocument/2006/customXml" ds:itemID="{F86A40E6-A9FB-4235-AF2D-A10A696F73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A090B1-0D1E-4627-8600-FB95BD6BDE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2afdeb-735d-4cd2-9f45-0f39a08461f0"/>
    <ds:schemaRef ds:uri="181e1290-42fb-49cc-98f0-f7ad264aa4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8</Words>
  <Characters>1036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énez Rodríguez M. Lourdes</dc:creator>
  <cp:keywords/>
  <dc:description/>
  <cp:lastModifiedBy>Villalba de Benito María Teresa</cp:lastModifiedBy>
  <cp:revision>3</cp:revision>
  <dcterms:created xsi:type="dcterms:W3CDTF">2024-04-19T08:19:00Z</dcterms:created>
  <dcterms:modified xsi:type="dcterms:W3CDTF">2024-06-12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6D192E531EFF45937C091A78211A32</vt:lpwstr>
  </property>
</Properties>
</file>